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34F3A867" w:rsidR="0051645F" w:rsidRPr="00987274" w:rsidRDefault="00987274" w:rsidP="0051645F">
      <w:pPr>
        <w:jc w:val="center"/>
        <w:rPr>
          <w:b/>
          <w:bCs/>
          <w:sz w:val="32"/>
          <w:szCs w:val="32"/>
        </w:rPr>
      </w:pPr>
      <w:r w:rsidRPr="00987274">
        <w:rPr>
          <w:b/>
          <w:bCs/>
          <w:sz w:val="32"/>
          <w:szCs w:val="32"/>
        </w:rPr>
        <w:t>(</w:t>
      </w:r>
      <w:r w:rsidR="007C3873">
        <w:rPr>
          <w:b/>
          <w:bCs/>
          <w:sz w:val="32"/>
          <w:szCs w:val="32"/>
        </w:rPr>
        <w:t>Ar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33FBD07" w:rsidR="00723DEF" w:rsidRDefault="007C3873" w:rsidP="0051645F">
            <w:r>
              <w:t>Arkansa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6E142" w14:textId="77777777" w:rsidR="007116FD" w:rsidRDefault="0071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D774F22" w:rsidR="00CB37D9" w:rsidRPr="007116FD" w:rsidRDefault="00CB37D9" w:rsidP="0071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EF440" w14:textId="77777777" w:rsidR="007116FD" w:rsidRDefault="00711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C628B" w14:textId="77777777" w:rsidR="007116FD" w:rsidRDefault="007116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24995D" w:rsidR="00AD6FC0" w:rsidRPr="007116FD" w:rsidRDefault="00AD6FC0" w:rsidP="007116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04A7" w14:textId="77777777" w:rsidR="007116FD" w:rsidRDefault="0071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6446978">
    <w:abstractNumId w:val="2"/>
  </w:num>
  <w:num w:numId="2" w16cid:durableId="768963746">
    <w:abstractNumId w:val="1"/>
  </w:num>
  <w:num w:numId="3" w16cid:durableId="1080717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116FD"/>
    <w:rsid w:val="00723DEF"/>
    <w:rsid w:val="0076039D"/>
    <w:rsid w:val="007B0522"/>
    <w:rsid w:val="007C3873"/>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